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9AA96" w14:textId="3B95C8EC" w:rsidR="00C55D3E" w:rsidRDefault="00517023" w:rsidP="00517023">
      <w:pPr>
        <w:pStyle w:val="Heading3"/>
        <w:jc w:val="center"/>
      </w:pPr>
      <w:bookmarkStart w:id="0" w:name="X90ef9ebbeac09c3ea2a49f67d7e6d1e6dde0408"/>
      <w:r>
        <w:t>White Paper</w:t>
      </w:r>
      <w:r w:rsidR="00D17630">
        <w:t xml:space="preserve"> Template</w:t>
      </w:r>
    </w:p>
    <w:p w14:paraId="5AF9AA97" w14:textId="77777777" w:rsidR="00C55D3E" w:rsidRDefault="00D17630">
      <w:pPr>
        <w:pStyle w:val="Heading4"/>
      </w:pPr>
      <w:bookmarkStart w:id="1" w:name="student-name"/>
      <w:r>
        <w:t>Student Name:</w:t>
      </w:r>
    </w:p>
    <w:p w14:paraId="5AF9AA98" w14:textId="77777777" w:rsidR="00C55D3E" w:rsidRDefault="00D17630">
      <w:pPr>
        <w:pStyle w:val="Heading4"/>
      </w:pPr>
      <w:bookmarkStart w:id="2" w:name="date"/>
      <w:bookmarkEnd w:id="1"/>
      <w:r>
        <w:t>Date:</w:t>
      </w:r>
    </w:p>
    <w:p w14:paraId="5AF9AA99" w14:textId="0EA42C60" w:rsidR="00C55D3E" w:rsidRPr="00517023" w:rsidRDefault="00D17630">
      <w:pPr>
        <w:pStyle w:val="Heading4"/>
        <w:rPr>
          <w:i w:val="0"/>
          <w:iCs/>
        </w:rPr>
      </w:pPr>
      <w:bookmarkStart w:id="3" w:name="assessment-task"/>
      <w:bookmarkEnd w:id="2"/>
      <w:r>
        <w:t>Assessment Task:</w:t>
      </w:r>
      <w:r w:rsidR="00517023">
        <w:rPr>
          <w:i w:val="0"/>
          <w:iCs/>
        </w:rPr>
        <w:t xml:space="preserve"> </w:t>
      </w:r>
      <w:r w:rsidR="00517023">
        <w:t>A</w:t>
      </w:r>
      <w:r w:rsidR="00705CD9">
        <w:t>T4</w:t>
      </w:r>
      <w:r w:rsidR="00517023">
        <w:t>: Apply Supervised Learning to Task Automation</w:t>
      </w:r>
    </w:p>
    <w:p w14:paraId="5AF9AA9A" w14:textId="77777777" w:rsidR="00C55D3E" w:rsidRDefault="00AA44D9">
      <w:r>
        <w:rPr>
          <w:noProof/>
        </w:rPr>
        <w:pict w14:anchorId="5AF9AAD4">
          <v:rect id="_x0000_i1035" alt="" style="width:451.3pt;height:.05pt;mso-width-percent:0;mso-height-percent:0;mso-width-percent:0;mso-height-percent:0" o:hralign="center" o:hrstd="t" o:hr="t"/>
        </w:pict>
      </w:r>
    </w:p>
    <w:p w14:paraId="5AF9AA9B" w14:textId="77777777" w:rsidR="00C55D3E" w:rsidRDefault="00D17630">
      <w:pPr>
        <w:pStyle w:val="Heading4"/>
      </w:pPr>
      <w:bookmarkStart w:id="4" w:name="i.-executive-summary"/>
      <w:bookmarkEnd w:id="3"/>
      <w:r>
        <w:t>I. Executive Summary</w:t>
      </w:r>
    </w:p>
    <w:p w14:paraId="5AF9AA9C" w14:textId="77777777" w:rsidR="00C55D3E" w:rsidRDefault="00D17630">
      <w:pPr>
        <w:pStyle w:val="FirstParagraph"/>
      </w:pPr>
      <w:r>
        <w:t>Provide a brief overview of the entire project, including the chosen task for automation, the supervised learning technique used, and the key findings from your model’s performance.</w:t>
      </w:r>
    </w:p>
    <w:p w14:paraId="5AF9AA9D" w14:textId="77777777" w:rsidR="00C55D3E" w:rsidRDefault="00AA44D9">
      <w:r>
        <w:rPr>
          <w:noProof/>
        </w:rPr>
        <w:pict w14:anchorId="5AF9AAD5">
          <v:rect id="_x0000_i1034" alt="" style="width:451.3pt;height:.05pt;mso-width-percent:0;mso-height-percent:0;mso-width-percent:0;mso-height-percent:0" o:hralign="center" o:hrstd="t" o:hr="t"/>
        </w:pict>
      </w:r>
    </w:p>
    <w:p w14:paraId="5AF9AA9E" w14:textId="77777777" w:rsidR="00C55D3E" w:rsidRDefault="00D17630">
      <w:pPr>
        <w:pStyle w:val="Heading4"/>
      </w:pPr>
      <w:bookmarkStart w:id="5" w:name="ii.-introduction"/>
      <w:bookmarkEnd w:id="4"/>
      <w:r>
        <w:t>II. Introduction</w:t>
      </w:r>
    </w:p>
    <w:p w14:paraId="5AF9AA9F" w14:textId="77777777" w:rsidR="00C55D3E" w:rsidRDefault="00D17630">
      <w:pPr>
        <w:pStyle w:val="Compact"/>
        <w:numPr>
          <w:ilvl w:val="0"/>
          <w:numId w:val="2"/>
        </w:numPr>
      </w:pPr>
      <w:r>
        <w:rPr>
          <w:b/>
          <w:bCs/>
        </w:rPr>
        <w:t>Task Selection:</w:t>
      </w:r>
    </w:p>
    <w:p w14:paraId="5AF9AAA0" w14:textId="77777777" w:rsidR="00C55D3E" w:rsidRDefault="00D17630">
      <w:pPr>
        <w:pStyle w:val="Compact"/>
        <w:numPr>
          <w:ilvl w:val="1"/>
          <w:numId w:val="3"/>
        </w:numPr>
      </w:pPr>
      <w:r>
        <w:t>Describe the task you aimed to automate and elaborate on its significance within the chosen workplace scenario.</w:t>
      </w:r>
    </w:p>
    <w:p w14:paraId="5AF9AAA1" w14:textId="77777777" w:rsidR="00C55D3E" w:rsidRDefault="00AA44D9">
      <w:r>
        <w:rPr>
          <w:noProof/>
        </w:rPr>
        <w:pict w14:anchorId="5AF9AAD6">
          <v:rect id="_x0000_i1033" alt="" style="width:451.3pt;height:.05pt;mso-width-percent:0;mso-height-percent:0;mso-width-percent:0;mso-height-percent:0" o:hralign="center" o:hrstd="t" o:hr="t"/>
        </w:pict>
      </w:r>
    </w:p>
    <w:p w14:paraId="5AF9AAA2" w14:textId="77777777" w:rsidR="00C55D3E" w:rsidRDefault="00D17630">
      <w:pPr>
        <w:pStyle w:val="Heading4"/>
      </w:pPr>
      <w:bookmarkStart w:id="6" w:name="iii.-data-sourcing-and-preprocessing"/>
      <w:bookmarkEnd w:id="5"/>
      <w:r>
        <w:t>III. Data Sourcing and Preprocessing</w:t>
      </w:r>
    </w:p>
    <w:p w14:paraId="5AF9AAA3" w14:textId="77777777" w:rsidR="00C55D3E" w:rsidRDefault="00D17630">
      <w:pPr>
        <w:pStyle w:val="Compact"/>
        <w:numPr>
          <w:ilvl w:val="0"/>
          <w:numId w:val="4"/>
        </w:numPr>
      </w:pPr>
      <w:r>
        <w:rPr>
          <w:b/>
          <w:bCs/>
        </w:rPr>
        <w:t>Data Description:</w:t>
      </w:r>
    </w:p>
    <w:p w14:paraId="5AF9AAA4" w14:textId="77777777" w:rsidR="00C55D3E" w:rsidRDefault="00D17630">
      <w:pPr>
        <w:pStyle w:val="Compact"/>
        <w:numPr>
          <w:ilvl w:val="1"/>
          <w:numId w:val="5"/>
        </w:numPr>
      </w:pPr>
      <w:r>
        <w:t>Outline the nature and source of your data. Include any challenges faced during data collection.</w:t>
      </w:r>
    </w:p>
    <w:p w14:paraId="5AF9AAA5" w14:textId="77777777" w:rsidR="00C55D3E" w:rsidRDefault="00D17630">
      <w:pPr>
        <w:pStyle w:val="Compact"/>
        <w:numPr>
          <w:ilvl w:val="0"/>
          <w:numId w:val="4"/>
        </w:numPr>
      </w:pPr>
      <w:r>
        <w:rPr>
          <w:b/>
          <w:bCs/>
        </w:rPr>
        <w:t>Data Preprocessing:</w:t>
      </w:r>
    </w:p>
    <w:p w14:paraId="5AF9AAA6" w14:textId="77777777" w:rsidR="00C55D3E" w:rsidRDefault="00D17630">
      <w:pPr>
        <w:pStyle w:val="Compact"/>
        <w:numPr>
          <w:ilvl w:val="1"/>
          <w:numId w:val="6"/>
        </w:numPr>
      </w:pPr>
      <w:r>
        <w:t>Reflect on any preprocessing techniques you employed and the reasons for their necessity.</w:t>
      </w:r>
    </w:p>
    <w:p w14:paraId="5AF9AAA7" w14:textId="77777777" w:rsidR="00C55D3E" w:rsidRDefault="00AA44D9">
      <w:r>
        <w:rPr>
          <w:noProof/>
        </w:rPr>
        <w:pict w14:anchorId="5AF9AAD7">
          <v:rect id="_x0000_i1032" alt="" style="width:451.3pt;height:.05pt;mso-width-percent:0;mso-height-percent:0;mso-width-percent:0;mso-height-percent:0" o:hralign="center" o:hrstd="t" o:hr="t"/>
        </w:pict>
      </w:r>
    </w:p>
    <w:p w14:paraId="5AF9AAA8" w14:textId="77777777" w:rsidR="00C55D3E" w:rsidRDefault="00D17630">
      <w:pPr>
        <w:pStyle w:val="Heading4"/>
      </w:pPr>
      <w:bookmarkStart w:id="7" w:name="iv.-model-choice-and-justification"/>
      <w:bookmarkEnd w:id="6"/>
      <w:r>
        <w:t>IV. Model Choice and Justification</w:t>
      </w:r>
    </w:p>
    <w:p w14:paraId="5AF9AAA9" w14:textId="77777777" w:rsidR="00C55D3E" w:rsidRDefault="00D17630">
      <w:pPr>
        <w:pStyle w:val="Compact"/>
        <w:numPr>
          <w:ilvl w:val="0"/>
          <w:numId w:val="7"/>
        </w:numPr>
      </w:pPr>
      <w:r>
        <w:rPr>
          <w:b/>
          <w:bCs/>
        </w:rPr>
        <w:t>Supervised Learning Technique:</w:t>
      </w:r>
    </w:p>
    <w:p w14:paraId="5AF9AAAA" w14:textId="77777777" w:rsidR="00C55D3E" w:rsidRDefault="00D17630">
      <w:pPr>
        <w:pStyle w:val="Compact"/>
        <w:numPr>
          <w:ilvl w:val="1"/>
          <w:numId w:val="8"/>
        </w:numPr>
      </w:pPr>
      <w:r>
        <w:t>Discuss the reasoning behind the choice of the supervised learning technique applied.</w:t>
      </w:r>
    </w:p>
    <w:p w14:paraId="5AF9AAAB" w14:textId="77777777" w:rsidR="00C55D3E" w:rsidRDefault="00D17630">
      <w:pPr>
        <w:pStyle w:val="Compact"/>
        <w:numPr>
          <w:ilvl w:val="0"/>
          <w:numId w:val="7"/>
        </w:numPr>
      </w:pPr>
      <w:r>
        <w:rPr>
          <w:b/>
          <w:bCs/>
        </w:rPr>
        <w:t>Model Suitability:</w:t>
      </w:r>
    </w:p>
    <w:p w14:paraId="5AF9AAAC" w14:textId="77777777" w:rsidR="00C55D3E" w:rsidRDefault="00D17630">
      <w:pPr>
        <w:pStyle w:val="Compact"/>
        <w:numPr>
          <w:ilvl w:val="1"/>
          <w:numId w:val="9"/>
        </w:numPr>
      </w:pPr>
      <w:r>
        <w:t>Provide insight into why the chosen model is suitable for automating the selected task.</w:t>
      </w:r>
    </w:p>
    <w:p w14:paraId="5AF9AAAD" w14:textId="77777777" w:rsidR="00C55D3E" w:rsidRDefault="00AA44D9">
      <w:r>
        <w:rPr>
          <w:noProof/>
        </w:rPr>
        <w:pict w14:anchorId="5AF9AAD8">
          <v:rect id="_x0000_i1031" alt="" style="width:451.3pt;height:.05pt;mso-width-percent:0;mso-height-percent:0;mso-width-percent:0;mso-height-percent:0" o:hralign="center" o:hrstd="t" o:hr="t"/>
        </w:pict>
      </w:r>
    </w:p>
    <w:p w14:paraId="5AF9AAAE" w14:textId="77777777" w:rsidR="00C55D3E" w:rsidRDefault="00D17630">
      <w:pPr>
        <w:pStyle w:val="Heading4"/>
      </w:pPr>
      <w:bookmarkStart w:id="8" w:name="v.-model-development-and-training"/>
      <w:bookmarkEnd w:id="7"/>
      <w:r>
        <w:t>V. Model Development and Training</w:t>
      </w:r>
    </w:p>
    <w:p w14:paraId="5AF9AAAF" w14:textId="77777777" w:rsidR="00C55D3E" w:rsidRDefault="00D17630">
      <w:pPr>
        <w:pStyle w:val="Compact"/>
        <w:numPr>
          <w:ilvl w:val="0"/>
          <w:numId w:val="10"/>
        </w:numPr>
      </w:pPr>
      <w:r>
        <w:rPr>
          <w:b/>
          <w:bCs/>
        </w:rPr>
        <w:t>Architecture and Training Process:</w:t>
      </w:r>
    </w:p>
    <w:p w14:paraId="5AF9AAB0" w14:textId="77777777" w:rsidR="00C55D3E" w:rsidRDefault="00D17630">
      <w:pPr>
        <w:pStyle w:val="Compact"/>
        <w:numPr>
          <w:ilvl w:val="1"/>
          <w:numId w:val="11"/>
        </w:numPr>
      </w:pPr>
      <w:r>
        <w:t>Report on the model architecture used, including any notable layers, nodes, and activation functions.</w:t>
      </w:r>
    </w:p>
    <w:p w14:paraId="5AF9AAB1" w14:textId="77777777" w:rsidR="00C55D3E" w:rsidRDefault="00D17630">
      <w:pPr>
        <w:pStyle w:val="Compact"/>
        <w:numPr>
          <w:ilvl w:val="1"/>
          <w:numId w:val="11"/>
        </w:numPr>
      </w:pPr>
      <w:r>
        <w:t>Detail the training process and any obstacles encountered during this phase.</w:t>
      </w:r>
    </w:p>
    <w:p w14:paraId="5AF9AAB2" w14:textId="77777777" w:rsidR="00C55D3E" w:rsidRDefault="00AA44D9">
      <w:r>
        <w:rPr>
          <w:noProof/>
        </w:rPr>
        <w:lastRenderedPageBreak/>
        <w:pict w14:anchorId="5AF9AAD9">
          <v:rect id="_x0000_i1030" alt="" style="width:451.3pt;height:.05pt;mso-width-percent:0;mso-height-percent:0;mso-width-percent:0;mso-height-percent:0" o:hralign="center" o:hrstd="t" o:hr="t"/>
        </w:pict>
      </w:r>
    </w:p>
    <w:p w14:paraId="5AF9AAB3" w14:textId="77777777" w:rsidR="00C55D3E" w:rsidRDefault="00D17630">
      <w:pPr>
        <w:pStyle w:val="Heading4"/>
      </w:pPr>
      <w:bookmarkStart w:id="9" w:name="vi.-model-evaluation"/>
      <w:bookmarkEnd w:id="8"/>
      <w:r>
        <w:t>VI. Model Evaluation</w:t>
      </w:r>
    </w:p>
    <w:p w14:paraId="5AF9AAB4" w14:textId="77777777" w:rsidR="00C55D3E" w:rsidRDefault="00D17630">
      <w:pPr>
        <w:pStyle w:val="Compact"/>
        <w:numPr>
          <w:ilvl w:val="0"/>
          <w:numId w:val="12"/>
        </w:numPr>
      </w:pPr>
      <w:r>
        <w:rPr>
          <w:b/>
          <w:bCs/>
        </w:rPr>
        <w:t>Evaluation Metrics:</w:t>
      </w:r>
    </w:p>
    <w:p w14:paraId="5AF9AAB5" w14:textId="77777777" w:rsidR="00C55D3E" w:rsidRDefault="00D17630">
      <w:pPr>
        <w:pStyle w:val="Compact"/>
        <w:numPr>
          <w:ilvl w:val="1"/>
          <w:numId w:val="13"/>
        </w:numPr>
      </w:pPr>
      <w:r>
        <w:t>Describe the performance metrics used to evaluate the model.</w:t>
      </w:r>
    </w:p>
    <w:p w14:paraId="5AF9AAB6" w14:textId="77777777" w:rsidR="00C55D3E" w:rsidRDefault="00D17630">
      <w:pPr>
        <w:pStyle w:val="Compact"/>
        <w:numPr>
          <w:ilvl w:val="1"/>
          <w:numId w:val="13"/>
        </w:numPr>
      </w:pPr>
      <w:r>
        <w:t>Discuss how these metrics reflect the model performance in relation to the task automation goal.</w:t>
      </w:r>
    </w:p>
    <w:p w14:paraId="5AF9AAB7" w14:textId="77777777" w:rsidR="00C55D3E" w:rsidRDefault="00D17630">
      <w:pPr>
        <w:pStyle w:val="Compact"/>
        <w:numPr>
          <w:ilvl w:val="0"/>
          <w:numId w:val="12"/>
        </w:numPr>
      </w:pPr>
      <w:r>
        <w:rPr>
          <w:b/>
          <w:bCs/>
        </w:rPr>
        <w:t>Model Performance:</w:t>
      </w:r>
    </w:p>
    <w:p w14:paraId="5AF9AAB8" w14:textId="77777777" w:rsidR="00C55D3E" w:rsidRDefault="00D17630">
      <w:pPr>
        <w:pStyle w:val="Compact"/>
        <w:numPr>
          <w:ilvl w:val="1"/>
          <w:numId w:val="14"/>
        </w:numPr>
      </w:pPr>
      <w:r>
        <w:t>Discuss the performance of the model. Were the outcomes in line with your expectations?</w:t>
      </w:r>
    </w:p>
    <w:p w14:paraId="5AF9AAB9" w14:textId="77777777" w:rsidR="00C55D3E" w:rsidRDefault="00AA44D9">
      <w:r>
        <w:rPr>
          <w:noProof/>
        </w:rPr>
        <w:pict w14:anchorId="5AF9AADA">
          <v:rect id="_x0000_i1029" alt="" style="width:451.3pt;height:.05pt;mso-width-percent:0;mso-height-percent:0;mso-width-percent:0;mso-height-percent:0" o:hralign="center" o:hrstd="t" o:hr="t"/>
        </w:pict>
      </w:r>
    </w:p>
    <w:p w14:paraId="5AF9AABA" w14:textId="77777777" w:rsidR="00C55D3E" w:rsidRDefault="00D17630">
      <w:pPr>
        <w:pStyle w:val="Heading4"/>
      </w:pPr>
      <w:bookmarkStart w:id="10" w:name="vii.-automation-demonstration"/>
      <w:bookmarkEnd w:id="9"/>
      <w:r>
        <w:t>VII. Automation Demonstration</w:t>
      </w:r>
    </w:p>
    <w:p w14:paraId="5AF9AABB" w14:textId="77777777" w:rsidR="00C55D3E" w:rsidRDefault="00D17630">
      <w:pPr>
        <w:pStyle w:val="Compact"/>
        <w:numPr>
          <w:ilvl w:val="0"/>
          <w:numId w:val="15"/>
        </w:numPr>
      </w:pPr>
      <w:r>
        <w:rPr>
          <w:b/>
          <w:bCs/>
        </w:rPr>
        <w:t>Task Automation:</w:t>
      </w:r>
    </w:p>
    <w:p w14:paraId="5AF9AABC" w14:textId="77777777" w:rsidR="00C55D3E" w:rsidRDefault="00D17630">
      <w:pPr>
        <w:pStyle w:val="Compact"/>
        <w:numPr>
          <w:ilvl w:val="1"/>
          <w:numId w:val="16"/>
        </w:numPr>
      </w:pPr>
      <w:r>
        <w:t>Elaborate on how the model was used to automate the task and the effectiveness of the automation.</w:t>
      </w:r>
    </w:p>
    <w:p w14:paraId="5AF9AABD" w14:textId="77777777" w:rsidR="00C55D3E" w:rsidRDefault="00D17630">
      <w:pPr>
        <w:pStyle w:val="Compact"/>
        <w:numPr>
          <w:ilvl w:val="0"/>
          <w:numId w:val="15"/>
        </w:numPr>
      </w:pPr>
      <w:r>
        <w:rPr>
          <w:b/>
          <w:bCs/>
        </w:rPr>
        <w:t>Results and User Experience:</w:t>
      </w:r>
    </w:p>
    <w:p w14:paraId="5AF9AABE" w14:textId="77777777" w:rsidR="00C55D3E" w:rsidRDefault="00D17630">
      <w:pPr>
        <w:pStyle w:val="Compact"/>
        <w:numPr>
          <w:ilvl w:val="1"/>
          <w:numId w:val="17"/>
        </w:numPr>
      </w:pPr>
      <w:r>
        <w:t>Reflect on the results produced by the model from the perspective of an end-user.</w:t>
      </w:r>
    </w:p>
    <w:p w14:paraId="5AF9AABF" w14:textId="77777777" w:rsidR="00C55D3E" w:rsidRDefault="00AA44D9">
      <w:r>
        <w:rPr>
          <w:noProof/>
        </w:rPr>
        <w:pict w14:anchorId="5AF9AADB">
          <v:rect id="_x0000_i1028" alt="" style="width:451.3pt;height:.05pt;mso-width-percent:0;mso-height-percent:0;mso-width-percent:0;mso-height-percent:0" o:hralign="center" o:hrstd="t" o:hr="t"/>
        </w:pict>
      </w:r>
    </w:p>
    <w:p w14:paraId="5AF9AAC0" w14:textId="77777777" w:rsidR="00C55D3E" w:rsidRDefault="00D17630">
      <w:pPr>
        <w:pStyle w:val="Heading4"/>
      </w:pPr>
      <w:bookmarkStart w:id="11" w:name="Xd24e3640f464531e4869608c7f652923f0549b4"/>
      <w:bookmarkEnd w:id="10"/>
      <w:r>
        <w:t>VIII. Ethical Considerations, Limitations, and Improvements</w:t>
      </w:r>
    </w:p>
    <w:p w14:paraId="5AF9AAC1" w14:textId="77777777" w:rsidR="00C55D3E" w:rsidRDefault="00D17630">
      <w:pPr>
        <w:pStyle w:val="Compact"/>
        <w:numPr>
          <w:ilvl w:val="0"/>
          <w:numId w:val="18"/>
        </w:numPr>
      </w:pPr>
      <w:r>
        <w:rPr>
          <w:b/>
          <w:bCs/>
        </w:rPr>
        <w:t>Ethical Considerations:</w:t>
      </w:r>
    </w:p>
    <w:p w14:paraId="5AF9AAC2" w14:textId="77777777" w:rsidR="00C55D3E" w:rsidRDefault="00D17630">
      <w:pPr>
        <w:pStyle w:val="Compact"/>
        <w:numPr>
          <w:ilvl w:val="1"/>
          <w:numId w:val="19"/>
        </w:numPr>
      </w:pPr>
      <w:r>
        <w:t>Discuss any ethical considerations that emerged during the project, including data privacy concerns or potential bias.</w:t>
      </w:r>
    </w:p>
    <w:p w14:paraId="5AF9AAC3" w14:textId="77777777" w:rsidR="00C55D3E" w:rsidRDefault="00D17630">
      <w:pPr>
        <w:pStyle w:val="Compact"/>
        <w:numPr>
          <w:ilvl w:val="0"/>
          <w:numId w:val="18"/>
        </w:numPr>
      </w:pPr>
      <w:r>
        <w:rPr>
          <w:b/>
          <w:bCs/>
        </w:rPr>
        <w:t>Limitations:</w:t>
      </w:r>
    </w:p>
    <w:p w14:paraId="5AF9AAC4" w14:textId="77777777" w:rsidR="00C55D3E" w:rsidRDefault="00D17630">
      <w:pPr>
        <w:pStyle w:val="Compact"/>
        <w:numPr>
          <w:ilvl w:val="1"/>
          <w:numId w:val="20"/>
        </w:numPr>
      </w:pPr>
      <w:r>
        <w:t>Identify and reflect on any limitations of your model or dataset, as well as the challenges of incorporating AI into a workplace.</w:t>
      </w:r>
    </w:p>
    <w:p w14:paraId="5AF9AAC5" w14:textId="77777777" w:rsidR="00C55D3E" w:rsidRDefault="00D17630">
      <w:pPr>
        <w:pStyle w:val="Compact"/>
        <w:numPr>
          <w:ilvl w:val="0"/>
          <w:numId w:val="18"/>
        </w:numPr>
      </w:pPr>
      <w:r>
        <w:rPr>
          <w:b/>
          <w:bCs/>
        </w:rPr>
        <w:t>Future Work and Improvements:</w:t>
      </w:r>
    </w:p>
    <w:p w14:paraId="5AF9AAC6" w14:textId="77777777" w:rsidR="00C55D3E" w:rsidRDefault="00D17630">
      <w:pPr>
        <w:pStyle w:val="Compact"/>
        <w:numPr>
          <w:ilvl w:val="1"/>
          <w:numId w:val="21"/>
        </w:numPr>
      </w:pPr>
      <w:r>
        <w:t>Propose potential improvements for your model and workflow. What approaches would you consider in the future?</w:t>
      </w:r>
    </w:p>
    <w:p w14:paraId="5AF9AAC7" w14:textId="77777777" w:rsidR="00C55D3E" w:rsidRDefault="00AA44D9">
      <w:r>
        <w:rPr>
          <w:noProof/>
        </w:rPr>
        <w:pict w14:anchorId="5AF9AADC">
          <v:rect id="_x0000_i1027" alt="" style="width:451.3pt;height:.05pt;mso-width-percent:0;mso-height-percent:0;mso-width-percent:0;mso-height-percent:0" o:hralign="center" o:hrstd="t" o:hr="t"/>
        </w:pict>
      </w:r>
    </w:p>
    <w:p w14:paraId="5AF9AAC8" w14:textId="77777777" w:rsidR="00C55D3E" w:rsidRDefault="00D17630">
      <w:pPr>
        <w:pStyle w:val="Heading4"/>
      </w:pPr>
      <w:bookmarkStart w:id="12" w:name="ix.-conclusion"/>
      <w:bookmarkEnd w:id="11"/>
      <w:r>
        <w:t>IX. Conclusion</w:t>
      </w:r>
    </w:p>
    <w:p w14:paraId="5AF9AAC9" w14:textId="77777777" w:rsidR="00C55D3E" w:rsidRDefault="00D17630">
      <w:pPr>
        <w:pStyle w:val="FirstParagraph"/>
      </w:pPr>
      <w:r>
        <w:t>Summarize the insights gained from this project. Reflect on the process of applying supervised learning to a practical task and the broader implications for task automation in the industry.</w:t>
      </w:r>
    </w:p>
    <w:p w14:paraId="5AF9AACA" w14:textId="77777777" w:rsidR="00C55D3E" w:rsidRDefault="00AA44D9">
      <w:r>
        <w:rPr>
          <w:noProof/>
        </w:rPr>
        <w:pict w14:anchorId="5AF9AADD">
          <v:rect id="_x0000_i1026" alt="" style="width:451.3pt;height:.05pt;mso-width-percent:0;mso-height-percent:0;mso-width-percent:0;mso-height-percent:0" o:hralign="center" o:hrstd="t" o:hr="t"/>
        </w:pict>
      </w:r>
    </w:p>
    <w:p w14:paraId="5AF9AACB" w14:textId="2CDD3BD4" w:rsidR="00C55D3E" w:rsidRDefault="00D17630">
      <w:pPr>
        <w:pStyle w:val="Heading4"/>
      </w:pPr>
      <w:bookmarkStart w:id="13" w:name="x.-appendices"/>
      <w:bookmarkEnd w:id="12"/>
      <w:r>
        <w:t>X. Appendices (optional)</w:t>
      </w:r>
    </w:p>
    <w:p w14:paraId="5AF9AACE" w14:textId="77777777" w:rsidR="00C55D3E" w:rsidRDefault="00D17630">
      <w:pPr>
        <w:pStyle w:val="Compact"/>
        <w:numPr>
          <w:ilvl w:val="0"/>
          <w:numId w:val="22"/>
        </w:numPr>
      </w:pPr>
      <w:r>
        <w:rPr>
          <w:b/>
          <w:bCs/>
        </w:rPr>
        <w:t>Additional Resources:</w:t>
      </w:r>
    </w:p>
    <w:p w14:paraId="5AF9AACF" w14:textId="77777777" w:rsidR="00C55D3E" w:rsidRDefault="00D17630">
      <w:pPr>
        <w:pStyle w:val="Compact"/>
        <w:numPr>
          <w:ilvl w:val="1"/>
          <w:numId w:val="24"/>
        </w:numPr>
      </w:pPr>
      <w:r>
        <w:t>If you used any additional resources (e.g., articles, books, papers), cite them here.</w:t>
      </w:r>
    </w:p>
    <w:p w14:paraId="5AF9AAD0" w14:textId="77777777" w:rsidR="00C55D3E" w:rsidRDefault="00AA44D9">
      <w:r>
        <w:rPr>
          <w:noProof/>
        </w:rPr>
        <w:lastRenderedPageBreak/>
        <w:pict w14:anchorId="5AF9AADE">
          <v:rect id="_x0000_i1025" alt="" style="width:451.3pt;height:.05pt;mso-width-percent:0;mso-height-percent:0;mso-width-percent:0;mso-height-percent:0" o:hralign="center" o:hrstd="t" o:hr="t"/>
        </w:pict>
      </w:r>
    </w:p>
    <w:p w14:paraId="5AF9AAD1" w14:textId="77777777" w:rsidR="00C55D3E" w:rsidRDefault="00D17630">
      <w:pPr>
        <w:pStyle w:val="Heading4"/>
      </w:pPr>
      <w:bookmarkStart w:id="14" w:name="submission-notes"/>
      <w:bookmarkEnd w:id="13"/>
      <w:r>
        <w:t>Submission Notes:</w:t>
      </w:r>
    </w:p>
    <w:p w14:paraId="2DAED582" w14:textId="77777777" w:rsidR="00D17630" w:rsidRDefault="00D17630">
      <w:pPr>
        <w:pStyle w:val="FirstParagraph"/>
      </w:pPr>
      <w:r>
        <w:t xml:space="preserve">Before submission, verify that: </w:t>
      </w:r>
    </w:p>
    <w:p w14:paraId="35C78DDB" w14:textId="7D6E9160" w:rsidR="00D17630" w:rsidRDefault="00D17630" w:rsidP="00D17630">
      <w:pPr>
        <w:pStyle w:val="FirstParagraph"/>
        <w:numPr>
          <w:ilvl w:val="0"/>
          <w:numId w:val="25"/>
        </w:numPr>
      </w:pPr>
      <w:r>
        <w:t xml:space="preserve">You’ve addressed each section of the template. </w:t>
      </w:r>
    </w:p>
    <w:p w14:paraId="43247151" w14:textId="77777777" w:rsidR="00D17630" w:rsidRDefault="00D17630" w:rsidP="00D17630">
      <w:pPr>
        <w:pStyle w:val="FirstParagraph"/>
        <w:numPr>
          <w:ilvl w:val="0"/>
          <w:numId w:val="25"/>
        </w:numPr>
      </w:pPr>
      <w:r>
        <w:t xml:space="preserve">The notebook attached is the final version and includes comprehensive documentation. </w:t>
      </w:r>
    </w:p>
    <w:p w14:paraId="28705169" w14:textId="4ABE311A" w:rsidR="00D17630" w:rsidRDefault="00D17630" w:rsidP="00D17630">
      <w:pPr>
        <w:pStyle w:val="FirstParagraph"/>
        <w:numPr>
          <w:ilvl w:val="0"/>
          <w:numId w:val="25"/>
        </w:numPr>
      </w:pPr>
      <w:r>
        <w:t xml:space="preserve">All additional resources are appropriately cited. </w:t>
      </w:r>
    </w:p>
    <w:p w14:paraId="5AF9AAD2" w14:textId="77EFEF59" w:rsidR="00C55D3E" w:rsidRDefault="00D17630" w:rsidP="00D17630">
      <w:pPr>
        <w:pStyle w:val="FirstParagraph"/>
        <w:numPr>
          <w:ilvl w:val="0"/>
          <w:numId w:val="25"/>
        </w:numPr>
      </w:pPr>
      <w:r>
        <w:t>The report is proofread and polished.</w:t>
      </w:r>
    </w:p>
    <w:p w14:paraId="5AF9AAD3" w14:textId="77777777" w:rsidR="00C55D3E" w:rsidRDefault="00D17630">
      <w:pPr>
        <w:pStyle w:val="BodyText"/>
      </w:pPr>
      <w:r>
        <w:rPr>
          <w:b/>
          <w:bCs/>
        </w:rPr>
        <w:t>[Include any other notes or prompts provided by the instructor regarding submission completeness or specific project requirements.]</w:t>
      </w:r>
      <w:bookmarkEnd w:id="0"/>
      <w:bookmarkEnd w:id="14"/>
    </w:p>
    <w:sectPr w:rsidR="00C55D3E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016D2" w14:textId="77777777" w:rsidR="00AA44D9" w:rsidRDefault="00AA44D9">
      <w:pPr>
        <w:spacing w:after="0"/>
      </w:pPr>
      <w:r>
        <w:separator/>
      </w:r>
    </w:p>
  </w:endnote>
  <w:endnote w:type="continuationSeparator" w:id="0">
    <w:p w14:paraId="6C56D3A8" w14:textId="77777777" w:rsidR="00AA44D9" w:rsidRDefault="00AA44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2AFB" w14:textId="77777777" w:rsidR="00AA44D9" w:rsidRDefault="00AA44D9">
      <w:r>
        <w:separator/>
      </w:r>
    </w:p>
  </w:footnote>
  <w:footnote w:type="continuationSeparator" w:id="0">
    <w:p w14:paraId="3B49F1F9" w14:textId="77777777" w:rsidR="00AA44D9" w:rsidRDefault="00AA44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3EC97" w14:textId="77777777" w:rsidR="00517023" w:rsidRDefault="005170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C0ED5" w14:textId="77777777" w:rsidR="00517023" w:rsidRDefault="005170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19309" w14:textId="77777777" w:rsidR="00517023" w:rsidRDefault="005170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2297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96E0B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03A769A"/>
    <w:multiLevelType w:val="hybridMultilevel"/>
    <w:tmpl w:val="F4806AA2"/>
    <w:lvl w:ilvl="0" w:tplc="0554D924">
      <w:start w:val="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713196">
    <w:abstractNumId w:val="0"/>
  </w:num>
  <w:num w:numId="2" w16cid:durableId="962418404">
    <w:abstractNumId w:val="1"/>
  </w:num>
  <w:num w:numId="3" w16cid:durableId="1596943027">
    <w:abstractNumId w:val="1"/>
  </w:num>
  <w:num w:numId="4" w16cid:durableId="1633946237">
    <w:abstractNumId w:val="1"/>
  </w:num>
  <w:num w:numId="5" w16cid:durableId="1597204651">
    <w:abstractNumId w:val="1"/>
  </w:num>
  <w:num w:numId="6" w16cid:durableId="1529292035">
    <w:abstractNumId w:val="1"/>
  </w:num>
  <w:num w:numId="7" w16cid:durableId="1553619289">
    <w:abstractNumId w:val="1"/>
  </w:num>
  <w:num w:numId="8" w16cid:durableId="812137607">
    <w:abstractNumId w:val="1"/>
  </w:num>
  <w:num w:numId="9" w16cid:durableId="236717560">
    <w:abstractNumId w:val="1"/>
  </w:num>
  <w:num w:numId="10" w16cid:durableId="1716275092">
    <w:abstractNumId w:val="1"/>
  </w:num>
  <w:num w:numId="11" w16cid:durableId="1921065044">
    <w:abstractNumId w:val="1"/>
  </w:num>
  <w:num w:numId="12" w16cid:durableId="607347162">
    <w:abstractNumId w:val="1"/>
  </w:num>
  <w:num w:numId="13" w16cid:durableId="266351597">
    <w:abstractNumId w:val="1"/>
  </w:num>
  <w:num w:numId="14" w16cid:durableId="342561632">
    <w:abstractNumId w:val="1"/>
  </w:num>
  <w:num w:numId="15" w16cid:durableId="686835063">
    <w:abstractNumId w:val="1"/>
  </w:num>
  <w:num w:numId="16" w16cid:durableId="1624573117">
    <w:abstractNumId w:val="1"/>
  </w:num>
  <w:num w:numId="17" w16cid:durableId="580528004">
    <w:abstractNumId w:val="1"/>
  </w:num>
  <w:num w:numId="18" w16cid:durableId="1801652433">
    <w:abstractNumId w:val="1"/>
  </w:num>
  <w:num w:numId="19" w16cid:durableId="410280565">
    <w:abstractNumId w:val="1"/>
  </w:num>
  <w:num w:numId="20" w16cid:durableId="1515919621">
    <w:abstractNumId w:val="1"/>
  </w:num>
  <w:num w:numId="21" w16cid:durableId="514459543">
    <w:abstractNumId w:val="1"/>
  </w:num>
  <w:num w:numId="22" w16cid:durableId="1309747894">
    <w:abstractNumId w:val="1"/>
  </w:num>
  <w:num w:numId="23" w16cid:durableId="1320378960">
    <w:abstractNumId w:val="1"/>
  </w:num>
  <w:num w:numId="24" w16cid:durableId="182133869">
    <w:abstractNumId w:val="1"/>
  </w:num>
  <w:num w:numId="25" w16cid:durableId="1428034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5D3E"/>
    <w:rsid w:val="00517023"/>
    <w:rsid w:val="00705CD9"/>
    <w:rsid w:val="00AA44D9"/>
    <w:rsid w:val="00B36E37"/>
    <w:rsid w:val="00C55D3E"/>
    <w:rsid w:val="00D176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AA96"/>
  <w15:docId w15:val="{7502AC49-1A00-724E-A5A0-8973F013B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1702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70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3</Words>
  <Characters>2586</Characters>
  <Application>Microsoft Office Word</Application>
  <DocSecurity>0</DocSecurity>
  <Lines>21</Lines>
  <Paragraphs>6</Paragraphs>
  <ScaleCrop>false</ScaleCrop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rdan Hill</cp:lastModifiedBy>
  <cp:revision>4</cp:revision>
  <dcterms:created xsi:type="dcterms:W3CDTF">2024-02-06T06:13:00Z</dcterms:created>
  <dcterms:modified xsi:type="dcterms:W3CDTF">2024-06-04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ac7e5b-5da2-46c7-8677-8a6b50f7d886_Enabled">
    <vt:lpwstr>true</vt:lpwstr>
  </property>
  <property fmtid="{D5CDD505-2E9C-101B-9397-08002B2CF9AE}" pid="3" name="MSIP_Label_f3ac7e5b-5da2-46c7-8677-8a6b50f7d886_SetDate">
    <vt:lpwstr>2024-02-06T06:14:43Z</vt:lpwstr>
  </property>
  <property fmtid="{D5CDD505-2E9C-101B-9397-08002B2CF9AE}" pid="4" name="MSIP_Label_f3ac7e5b-5da2-46c7-8677-8a6b50f7d886_Method">
    <vt:lpwstr>Standard</vt:lpwstr>
  </property>
  <property fmtid="{D5CDD505-2E9C-101B-9397-08002B2CF9AE}" pid="5" name="MSIP_Label_f3ac7e5b-5da2-46c7-8677-8a6b50f7d886_Name">
    <vt:lpwstr>Official</vt:lpwstr>
  </property>
  <property fmtid="{D5CDD505-2E9C-101B-9397-08002B2CF9AE}" pid="6" name="MSIP_Label_f3ac7e5b-5da2-46c7-8677-8a6b50f7d886_SiteId">
    <vt:lpwstr>218881e8-07ad-4142-87d7-f6b90d17009b</vt:lpwstr>
  </property>
  <property fmtid="{D5CDD505-2E9C-101B-9397-08002B2CF9AE}" pid="7" name="MSIP_Label_f3ac7e5b-5da2-46c7-8677-8a6b50f7d886_ActionId">
    <vt:lpwstr>0aa34475-df46-42f6-aa46-a662f24be694</vt:lpwstr>
  </property>
  <property fmtid="{D5CDD505-2E9C-101B-9397-08002B2CF9AE}" pid="8" name="MSIP_Label_f3ac7e5b-5da2-46c7-8677-8a6b50f7d886_ContentBits">
    <vt:lpwstr>1</vt:lpwstr>
  </property>
</Properties>
</file>